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388F" w:rsidRPr="00E001BA" w:rsidRDefault="00F4388F" w:rsidP="00F4388F">
      <w:pPr>
        <w:spacing w:after="0" w:line="480" w:lineRule="auto"/>
        <w:outlineLvl w:val="0"/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/>
        </w:rPr>
      </w:pPr>
      <w:bookmarkStart w:id="0" w:name="_GoBack"/>
      <w:r w:rsidRPr="00E001BA">
        <w:rPr>
          <w:rFonts w:ascii="Times New Roman" w:eastAsia="Times New Roman" w:hAnsi="Times New Roman" w:cs="Times New Roman"/>
          <w:color w:val="222222"/>
          <w:kern w:val="36"/>
          <w:sz w:val="24"/>
          <w:szCs w:val="24"/>
          <w:lang/>
        </w:rPr>
        <w:t>Assignment 3: Practicum – Week 5 Journal Entry</w:t>
      </w:r>
    </w:p>
    <w:bookmarkEnd w:id="0"/>
    <w:p w:rsidR="00F4388F" w:rsidRDefault="00F4388F" w:rsidP="00F4388F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8"/>
          <w:szCs w:val="28"/>
        </w:rPr>
      </w:pPr>
    </w:p>
    <w:p w:rsidR="00F4388F" w:rsidRPr="00FC389F" w:rsidRDefault="00F4388F" w:rsidP="00F4388F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color w:val="000000" w:themeColor="text1"/>
          <w:kern w:val="36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kern w:val="36"/>
          <w:sz w:val="28"/>
          <w:szCs w:val="28"/>
        </w:rPr>
        <w:t>Assignment 1: Practicum – Week 5 Journal Entry</w:t>
      </w:r>
    </w:p>
    <w:p w:rsidR="00F4388F" w:rsidRPr="00FC389F" w:rsidRDefault="00F4388F" w:rsidP="00F4388F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earning Objectives</w:t>
      </w:r>
    </w:p>
    <w:p w:rsidR="00F4388F" w:rsidRPr="00FC389F" w:rsidRDefault="00F4388F" w:rsidP="00F4388F">
      <w:pPr>
        <w:shd w:val="clear" w:color="auto" w:fill="FFFFFF"/>
        <w:spacing w:after="0" w:line="240" w:lineRule="auto"/>
        <w:outlineLvl w:val="5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Students will:</w:t>
      </w:r>
    </w:p>
    <w:p w:rsidR="00F4388F" w:rsidRPr="00FC389F" w:rsidRDefault="00F4388F" w:rsidP="00F4388F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evelop effective documentation skills for family therapy sessions *</w:t>
      </w:r>
    </w:p>
    <w:p w:rsidR="00F4388F" w:rsidRPr="00FC389F" w:rsidRDefault="00F4388F" w:rsidP="00F4388F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evelop diagnoses for clients receiving family psychotherapy *</w:t>
      </w:r>
    </w:p>
    <w:p w:rsidR="00F4388F" w:rsidRPr="00FC389F" w:rsidRDefault="00F4388F" w:rsidP="00F4388F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Evaluate the efficacy of solution-focused therapy and cognitive behavioral therapy for families *</w:t>
      </w:r>
    </w:p>
    <w:p w:rsidR="00F4388F" w:rsidRPr="00FC389F" w:rsidRDefault="00F4388F" w:rsidP="00F4388F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Analyze legal and ethical implications of counseling clients with psychiatric disorders *</w:t>
      </w:r>
    </w:p>
    <w:p w:rsidR="00F4388F" w:rsidRPr="00FC389F" w:rsidRDefault="00F4388F" w:rsidP="00F4388F">
      <w:pPr>
        <w:shd w:val="clear" w:color="auto" w:fill="F8F8F8"/>
        <w:spacing w:after="10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  <w:shd w:val="clear" w:color="auto" w:fill="F8F8F8"/>
        </w:rPr>
        <w:t>*</w:t>
      </w:r>
      <w:r w:rsidRPr="00FC389F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  <w:shd w:val="clear" w:color="auto" w:fill="F8F8F8"/>
        </w:rPr>
        <w:t> The Assignment related to this Learning Objective is introduced this week and submitted in Week 7.</w:t>
      </w:r>
    </w:p>
    <w:p w:rsidR="00F4388F" w:rsidRPr="00FC389F" w:rsidRDefault="00F4388F" w:rsidP="00F4388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lect two clients you observed or counseled this week during a family therapy session. </w:t>
      </w:r>
      <w:r w:rsidRPr="00FC389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Note:</w:t>
      </w: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 The two clients you select must have attended the same family session. Do not select the same family you selected for Week 2.</w:t>
      </w:r>
    </w:p>
    <w:p w:rsidR="00F4388F" w:rsidRPr="00FC389F" w:rsidRDefault="00F4388F" w:rsidP="00F4388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en, address in your Practicum Journal the following: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Using the Group Therapy Progress Note in this week’s Learning Resources, document the family session.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escribe each client (without violating HIPAA regulations) and identify any pertinent history or medical information, including prescribed medications.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Using the DSM-5, explain and justify your diagnosis for each client.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Explain whether solution-focused or cognitive behavioral therapy would be more effective with this family. Include expected outcomes based on these therapeutic approaches.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Explain any legal and/or ethical implications related to counseling each client.</w:t>
      </w:r>
    </w:p>
    <w:p w:rsidR="00F4388F" w:rsidRPr="00FC389F" w:rsidRDefault="00F4388F" w:rsidP="00F4388F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389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upport your approach with evidence-based literature.</w:t>
      </w:r>
    </w:p>
    <w:p w:rsidR="000D2C09" w:rsidRDefault="000D2C09"/>
    <w:sectPr w:rsidR="000D2C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F1249"/>
    <w:multiLevelType w:val="multilevel"/>
    <w:tmpl w:val="3F32D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4D93088"/>
    <w:multiLevelType w:val="multilevel"/>
    <w:tmpl w:val="FA1CA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zczt7AwNDAyMzRU0lEKTi0uzszPAykwrAUALjFv1SwAAAA="/>
  </w:docVars>
  <w:rsids>
    <w:rsidRoot w:val="00F4388F"/>
    <w:rsid w:val="000D2C09"/>
    <w:rsid w:val="00F4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388F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388F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10-09T06:54:00Z</dcterms:created>
  <dcterms:modified xsi:type="dcterms:W3CDTF">2019-10-09T07:06:00Z</dcterms:modified>
</cp:coreProperties>
</file>